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2880EBE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A709D1">
        <w:rPr>
          <w:b/>
          <w:noProof/>
          <w:sz w:val="24"/>
        </w:rPr>
        <w:t>7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65151" w:rsidRPr="00365151">
        <w:rPr>
          <w:b/>
          <w:i/>
          <w:noProof/>
          <w:sz w:val="28"/>
        </w:rPr>
        <w:t>S5-213254</w:t>
      </w:r>
      <w:ins w:id="0" w:author="Huawei" w:date="2021-05-13T20:08:00Z">
        <w:r w:rsidR="00FC7E67">
          <w:rPr>
            <w:b/>
            <w:i/>
            <w:noProof/>
            <w:sz w:val="28"/>
          </w:rPr>
          <w:t>rev1</w:t>
        </w:r>
      </w:ins>
    </w:p>
    <w:p w14:paraId="3BC23BC0" w14:textId="3C4EE5A4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 xml:space="preserve">electronic meeting, online, </w:t>
      </w:r>
      <w:r w:rsidR="001724E3">
        <w:rPr>
          <w:b/>
          <w:noProof/>
          <w:sz w:val="24"/>
        </w:rPr>
        <w:t>10</w:t>
      </w:r>
      <w:r w:rsidRPr="00E31FF2">
        <w:rPr>
          <w:b/>
          <w:noProof/>
          <w:sz w:val="24"/>
        </w:rPr>
        <w:t xml:space="preserve"> - </w:t>
      </w:r>
      <w:r w:rsidR="00F332E4">
        <w:rPr>
          <w:b/>
          <w:noProof/>
          <w:sz w:val="24"/>
        </w:rPr>
        <w:t>19</w:t>
      </w:r>
      <w:r w:rsidRPr="00E31FF2">
        <w:rPr>
          <w:b/>
          <w:noProof/>
          <w:sz w:val="24"/>
        </w:rPr>
        <w:t xml:space="preserve"> </w:t>
      </w:r>
      <w:r w:rsidR="001724E3">
        <w:rPr>
          <w:b/>
          <w:noProof/>
          <w:sz w:val="24"/>
        </w:rPr>
        <w:t>May</w:t>
      </w:r>
      <w:r w:rsidRPr="00E31FF2">
        <w:rPr>
          <w:b/>
          <w:noProof/>
          <w:sz w:val="24"/>
        </w:rPr>
        <w:t xml:space="preserve"> 2021</w:t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1E91F7EB" w:rsidR="00114881" w:rsidRPr="00410371" w:rsidRDefault="00E64265" w:rsidP="00E64265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E64265">
              <w:rPr>
                <w:b/>
                <w:noProof/>
                <w:sz w:val="28"/>
              </w:rPr>
              <w:t>030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5856C0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" w:date="2021-05-13T20:08:00Z">
              <w:r w:rsidDel="00FC7E67">
                <w:rPr>
                  <w:b/>
                  <w:noProof/>
                  <w:sz w:val="28"/>
                </w:rPr>
                <w:delText>-</w:delText>
              </w:r>
            </w:del>
            <w:ins w:id="2" w:author="Huawei" w:date="2021-05-13T20:08:00Z">
              <w:r w:rsidR="00FC7E6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4FD35CBC" w:rsidR="001E41F3" w:rsidRPr="00410371" w:rsidRDefault="0050398C" w:rsidP="00D7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89234D7" w:rsidR="001E41F3" w:rsidRDefault="00AB5A3A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B5A3A">
              <w:rPr>
                <w:noProof/>
                <w:lang w:eastAsia="zh-CN"/>
              </w:rPr>
              <w:t>Add the definition for non-redandunt transmiss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6DB3C37" w:rsidR="001E41F3" w:rsidRDefault="003F5B97" w:rsidP="00162D7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</w:t>
            </w:r>
            <w:r w:rsidR="002954CF">
              <w:rPr>
                <w:noProof/>
              </w:rPr>
              <w:t>4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</w:t>
            </w:r>
            <w:r w:rsidR="00162D7B">
              <w:rPr>
                <w:noProof/>
              </w:rPr>
              <w:t>3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AEA0A51" w:rsidR="00127BA7" w:rsidRPr="0099568D" w:rsidRDefault="004F6135" w:rsidP="009956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96330">
              <w:rPr>
                <w:noProof/>
                <w:lang w:eastAsia="zh-CN"/>
              </w:rPr>
              <w:t>the SMF</w:t>
            </w:r>
            <w:r w:rsidR="00496330" w:rsidRPr="00140E21">
              <w:rPr>
                <w:lang w:eastAsia="ko-KR"/>
              </w:rPr>
              <w:t xml:space="preserve"> </w:t>
            </w:r>
            <w:r w:rsidR="00496330">
              <w:rPr>
                <w:lang w:eastAsia="ko-KR"/>
              </w:rPr>
              <w:t xml:space="preserve">can </w:t>
            </w:r>
            <w:r w:rsidR="00496330" w:rsidRPr="00140E21">
              <w:rPr>
                <w:lang w:eastAsia="ko-KR"/>
              </w:rPr>
              <w:t>perform</w:t>
            </w:r>
            <w:r w:rsidR="00496330">
              <w:rPr>
                <w:lang w:eastAsia="ko-KR"/>
              </w:rPr>
              <w:t xml:space="preserve"> </w:t>
            </w:r>
            <w:r w:rsidR="00496330">
              <w:rPr>
                <w:noProof/>
                <w:lang w:eastAsia="zh-CN"/>
              </w:rPr>
              <w:t>or stop</w:t>
            </w:r>
            <w:r w:rsidR="00496330">
              <w:rPr>
                <w:lang w:eastAsia="ko-KR"/>
              </w:rPr>
              <w:t xml:space="preserve"> the</w:t>
            </w:r>
            <w:r w:rsidR="00496330" w:rsidRPr="00140E21">
              <w:rPr>
                <w:lang w:eastAsia="ko-KR"/>
              </w:rPr>
              <w:t xml:space="preserve"> redundan</w:t>
            </w:r>
            <w:r w:rsidR="00496330">
              <w:rPr>
                <w:lang w:eastAsia="ko-KR"/>
              </w:rPr>
              <w:t xml:space="preserve">t transmission for the </w:t>
            </w:r>
            <w:proofErr w:type="spellStart"/>
            <w:r w:rsidR="00496330">
              <w:rPr>
                <w:lang w:eastAsia="ko-KR"/>
              </w:rPr>
              <w:t>QoS</w:t>
            </w:r>
            <w:proofErr w:type="spellEnd"/>
            <w:r w:rsidR="00496330">
              <w:rPr>
                <w:lang w:eastAsia="ko-KR"/>
              </w:rPr>
              <w:t xml:space="preserve"> Flow</w:t>
            </w:r>
            <w:r w:rsidR="004732F0">
              <w:rPr>
                <w:noProof/>
                <w:lang w:eastAsia="zh-CN"/>
              </w:rPr>
              <w:t>.</w:t>
            </w:r>
            <w:r w:rsidR="0099568D" w:rsidRPr="0099568D">
              <w:rPr>
                <w:noProof/>
                <w:lang w:eastAsia="zh-CN"/>
              </w:rPr>
              <w:t xml:space="preserve"> For the redundant transmission on N3/N9 interfaces and at transport layer</w:t>
            </w:r>
            <w:r w:rsidR="0099568D">
              <w:rPr>
                <w:noProof/>
                <w:lang w:eastAsia="zh-CN"/>
              </w:rPr>
              <w:t xml:space="preserve"> scenarios</w:t>
            </w:r>
            <w:r w:rsidR="0099568D" w:rsidRPr="0099568D">
              <w:rPr>
                <w:noProof/>
                <w:lang w:eastAsia="zh-CN"/>
              </w:rPr>
              <w:t xml:space="preserve">, the CHF </w:t>
            </w:r>
            <w:r w:rsidR="0099568D">
              <w:rPr>
                <w:noProof/>
                <w:lang w:eastAsia="zh-CN"/>
              </w:rPr>
              <w:t>can grant</w:t>
            </w:r>
            <w:r w:rsidR="0099568D" w:rsidRPr="0099568D">
              <w:rPr>
                <w:noProof/>
                <w:lang w:eastAsia="zh-CN"/>
              </w:rPr>
              <w:t xml:space="preserve"> the quota for the non-redundant transmission.</w:t>
            </w:r>
            <w:r w:rsidR="0099568D">
              <w:rPr>
                <w:noProof/>
                <w:lang w:eastAsia="zh-CN"/>
              </w:rPr>
              <w:t xml:space="preserve"> The editor’s note about the non-redundant transmission definition should be solv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2C3CD91D" w:rsidR="001E41F3" w:rsidRPr="0049633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B86586" w14:textId="77777777" w:rsidR="00BC4E2F" w:rsidRDefault="0003125B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F87F88">
              <w:rPr>
                <w:noProof/>
                <w:lang w:eastAsia="zh-CN"/>
              </w:rPr>
              <w:t>definition</w:t>
            </w:r>
            <w:r w:rsidR="00AE20CA">
              <w:rPr>
                <w:noProof/>
                <w:lang w:eastAsia="zh-CN"/>
              </w:rPr>
              <w:t xml:space="preserve">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F87F88" w:rsidRPr="00AB5A3A">
              <w:rPr>
                <w:noProof/>
                <w:lang w:eastAsia="zh-CN"/>
              </w:rPr>
              <w:t>non-redandunt transmission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939CBA9" w:rsidR="00EC588D" w:rsidRDefault="00EC588D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</w:t>
            </w:r>
            <w:r w:rsidR="006D79B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409B1F" w:rsidR="001E41F3" w:rsidRDefault="00F87F88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LC service charg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6234EFD8" w:rsidR="001E41F3" w:rsidRDefault="00BF5E2F" w:rsidP="00AB0F6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AB0F68">
              <w:rPr>
                <w:noProof/>
                <w:lang w:eastAsia="zh-CN"/>
              </w:rPr>
              <w:t>1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29BB9EA3" w:rsidR="001E41F3" w:rsidRDefault="001E41F3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6E6F75" w14:textId="77777777" w:rsidR="006C58A8" w:rsidRDefault="006C58A8" w:rsidP="006C58A8">
      <w:pPr>
        <w:pStyle w:val="4"/>
        <w:rPr>
          <w:color w:val="000000"/>
          <w:lang w:val="en-US"/>
        </w:rPr>
      </w:pPr>
      <w:bookmarkStart w:id="5" w:name="_Toc68098834"/>
      <w:r>
        <w:rPr>
          <w:color w:val="000000"/>
        </w:rPr>
        <w:t>5.2.1.</w:t>
      </w:r>
      <w:r>
        <w:rPr>
          <w:color w:val="000000"/>
          <w:lang w:val="en-US"/>
        </w:rPr>
        <w:t>12</w:t>
      </w:r>
      <w:r>
        <w:rPr>
          <w:color w:val="000000"/>
          <w:lang w:val="en-US"/>
        </w:rPr>
        <w:tab/>
        <w:t>URLLC Charging</w:t>
      </w:r>
      <w:bookmarkEnd w:id="5"/>
    </w:p>
    <w:p w14:paraId="33B6E85F" w14:textId="77777777" w:rsidR="006C58A8" w:rsidRDefault="006C58A8" w:rsidP="006C58A8">
      <w:pPr>
        <w:rPr>
          <w:lang w:val="en-US" w:eastAsia="zh-CN"/>
        </w:rPr>
      </w:pPr>
      <w:r>
        <w:rPr>
          <w:lang w:eastAsia="zh-CN"/>
        </w:rPr>
        <w:t>The CHF can be aware o</w:t>
      </w:r>
      <w:r>
        <w:rPr>
          <w:lang w:val="en-US" w:eastAsia="zh-CN"/>
        </w:rPr>
        <w:t xml:space="preserve">f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 xml:space="preserve"> (i.e.</w:t>
      </w:r>
      <w:r>
        <w:t>dual connectivity, redundant transmission on N3/N9 and redundant transmission at transport layer</w:t>
      </w:r>
      <w:r>
        <w:rPr>
          <w:lang w:val="en-US" w:eastAsia="zh-CN"/>
        </w:rPr>
        <w:t>)</w:t>
      </w:r>
      <w:r w:rsidRPr="006148A3">
        <w:rPr>
          <w:lang w:val="en-US" w:eastAsia="zh-CN"/>
        </w:rPr>
        <w:t xml:space="preserve"> </w:t>
      </w:r>
      <w:r>
        <w:rPr>
          <w:lang w:val="en-US" w:eastAsia="zh-CN"/>
        </w:rPr>
        <w:t xml:space="preserve">and provide the quota </w:t>
      </w:r>
      <w:r>
        <w:rPr>
          <w:color w:val="000000"/>
          <w:lang w:val="en-US"/>
        </w:rPr>
        <w:t xml:space="preserve">allocation </w:t>
      </w:r>
      <w:r>
        <w:rPr>
          <w:lang w:val="en-US" w:eastAsia="zh-CN"/>
        </w:rPr>
        <w:t xml:space="preserve">based on the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>:</w:t>
      </w:r>
    </w:p>
    <w:p w14:paraId="0AFD4A93" w14:textId="77777777" w:rsidR="006C58A8" w:rsidRDefault="006C58A8" w:rsidP="006C58A8">
      <w:pPr>
        <w:pStyle w:val="B10"/>
        <w:numPr>
          <w:ilvl w:val="0"/>
          <w:numId w:val="37"/>
        </w:numPr>
      </w:pPr>
      <w:r>
        <w:rPr>
          <w:lang w:val="en-US" w:eastAsia="zh-CN"/>
        </w:rPr>
        <w:t xml:space="preserve">For </w:t>
      </w:r>
      <w:r>
        <w:rPr>
          <w:rFonts w:hint="eastAsia"/>
          <w:lang w:eastAsia="zh-CN"/>
        </w:rPr>
        <w:t>d</w:t>
      </w:r>
      <w:r>
        <w:t xml:space="preserve">ual connectivity based end to end redundant user plane paths, the granted quotas is allocated </w:t>
      </w:r>
      <w:r>
        <w:rPr>
          <w:rFonts w:hint="eastAsia"/>
          <w:lang w:eastAsia="zh-CN"/>
        </w:rPr>
        <w:t>for</w:t>
      </w:r>
      <w:r>
        <w:t xml:space="preserve"> each PDU session. </w:t>
      </w:r>
    </w:p>
    <w:p w14:paraId="32229683" w14:textId="0847574E" w:rsidR="006C58A8" w:rsidRPr="00B81B90" w:rsidRDefault="006C58A8" w:rsidP="006C58A8">
      <w:pPr>
        <w:pStyle w:val="B10"/>
        <w:numPr>
          <w:ilvl w:val="0"/>
          <w:numId w:val="37"/>
        </w:numPr>
        <w:rPr>
          <w:ins w:id="6" w:author="Huawei" w:date="2021-05-13T20:09:00Z"/>
        </w:rPr>
      </w:pPr>
      <w:r w:rsidRPr="00B81B90">
        <w:t>For the redundant transmission on N3/N9 interfaces</w:t>
      </w:r>
      <w:del w:id="7" w:author="Huawei" w:date="2021-05-13T20:09:00Z">
        <w:r w:rsidRPr="00B81B90" w:rsidDel="008C5A3D">
          <w:delText xml:space="preserve"> and at transport layer</w:delText>
        </w:r>
      </w:del>
      <w:r w:rsidRPr="00B81B90">
        <w:t>, the CHF grants the quota for the</w:t>
      </w:r>
      <w:del w:id="8" w:author="Huawei" w:date="2021-05-13T20:08:00Z">
        <w:r w:rsidRPr="00B81B90" w:rsidDel="008C5A3D">
          <w:delText xml:space="preserve"> non-redundant transmission</w:delText>
        </w:r>
      </w:del>
      <w:ins w:id="9" w:author="Huawei" w:date="2021-05-13T20:13:00Z">
        <w:r w:rsidR="00B81B90" w:rsidRPr="00B81B90">
          <w:t xml:space="preserve"> redundant transmission with packages that gets eliminated</w:t>
        </w:r>
      </w:ins>
      <w:ins w:id="10" w:author="Huawei" w:date="2021-05-13T20:15:00Z">
        <w:r w:rsidR="004229C6">
          <w:t>,</w:t>
        </w:r>
        <w:r w:rsidR="004229C6" w:rsidRPr="00C764CC">
          <w:t xml:space="preserve"> independent whether redundant transmission</w:t>
        </w:r>
        <w:r w:rsidR="004229C6">
          <w:t xml:space="preserve"> or not</w:t>
        </w:r>
      </w:ins>
      <w:r w:rsidRPr="00B81B90">
        <w:t>.</w:t>
      </w:r>
    </w:p>
    <w:p w14:paraId="0C193313" w14:textId="3C17BCD0" w:rsidR="008C5A3D" w:rsidRPr="00B81B90" w:rsidRDefault="008C5A3D" w:rsidP="006C58A8">
      <w:pPr>
        <w:pStyle w:val="B10"/>
        <w:numPr>
          <w:ilvl w:val="0"/>
          <w:numId w:val="37"/>
        </w:numPr>
      </w:pPr>
      <w:ins w:id="11" w:author="Huawei" w:date="2021-05-13T20:09:00Z">
        <w:r w:rsidRPr="00B81B90">
          <w:t>For the redundant transmission at transport layer,</w:t>
        </w:r>
        <w:r w:rsidR="005A1CC3" w:rsidRPr="00B81B90">
          <w:t xml:space="preserve"> the CHF grants the quota</w:t>
        </w:r>
      </w:ins>
      <w:ins w:id="12" w:author="Huawei" w:date="2021-05-13T20:25:00Z">
        <w:r w:rsidR="00C764CC">
          <w:t>s</w:t>
        </w:r>
      </w:ins>
      <w:r w:rsidR="00C764CC" w:rsidRPr="00C764CC">
        <w:t xml:space="preserve"> </w:t>
      </w:r>
      <w:r w:rsidR="00C764CC" w:rsidRPr="00B81B90">
        <w:t>for the</w:t>
      </w:r>
      <w:del w:id="13" w:author="Huawei" w:date="2021-05-13T20:08:00Z">
        <w:r w:rsidR="00C764CC" w:rsidRPr="00B81B90" w:rsidDel="008C5A3D">
          <w:delText xml:space="preserve"> non-redundant transmission</w:delText>
        </w:r>
      </w:del>
      <w:ins w:id="14" w:author="Huawei" w:date="2021-05-13T20:13:00Z">
        <w:r w:rsidR="00C764CC" w:rsidRPr="00B81B90">
          <w:t xml:space="preserve"> redundant transmission with packages that gets eliminated</w:t>
        </w:r>
      </w:ins>
      <w:r w:rsidR="00C764CC">
        <w:t>,</w:t>
      </w:r>
      <w:bookmarkStart w:id="15" w:name="_GoBack"/>
      <w:bookmarkEnd w:id="15"/>
      <w:ins w:id="16" w:author="Huawei" w:date="2021-05-13T20:25:00Z">
        <w:r w:rsidR="00C764CC">
          <w:t xml:space="preserve"> </w:t>
        </w:r>
      </w:ins>
      <w:ins w:id="17" w:author="Huawei" w:date="2021-05-13T20:15:00Z">
        <w:r w:rsidR="004229C6" w:rsidRPr="00C764CC">
          <w:t xml:space="preserve">independent whether redundant transmission </w:t>
        </w:r>
        <w:r w:rsidR="004229C6">
          <w:t>or not</w:t>
        </w:r>
      </w:ins>
      <w:ins w:id="18" w:author="Huawei" w:date="2021-05-13T20:14:00Z">
        <w:r w:rsidR="00B81B90">
          <w:t>.</w:t>
        </w:r>
      </w:ins>
    </w:p>
    <w:p w14:paraId="73F4E066" w14:textId="77777777" w:rsidR="006C58A8" w:rsidRDefault="006C58A8" w:rsidP="006C58A8">
      <w:r>
        <w:rPr>
          <w:lang w:eastAsia="zh-CN"/>
        </w:rPr>
        <w:t>For dual connectivity based end to end Redundant User Plane Paths</w:t>
      </w:r>
      <w:r>
        <w:t xml:space="preserve">, SMF shall collect and report the usage for each redundant PDU session. </w:t>
      </w:r>
    </w:p>
    <w:p w14:paraId="1451ADD5" w14:textId="77777777" w:rsidR="006C58A8" w:rsidRDefault="006C58A8" w:rsidP="006C58A8">
      <w:r>
        <w:t>For redundant transmission at transport layer and N3/N9 interface</w:t>
      </w:r>
      <w:r>
        <w:rPr>
          <w:lang w:eastAsia="zh-CN" w:bidi="ar-IQ"/>
        </w:rPr>
        <w:t xml:space="preserve">, </w:t>
      </w:r>
      <w:r>
        <w:t xml:space="preserve">the SMF shall collect and report the </w:t>
      </w:r>
      <w:r>
        <w:rPr>
          <w:lang w:bidi="ar-IQ"/>
        </w:rPr>
        <w:t xml:space="preserve">usage with </w:t>
      </w:r>
      <w:r>
        <w:t xml:space="preserve">redundant transmission </w:t>
      </w:r>
      <w:r w:rsidRPr="00154A7E">
        <w:t xml:space="preserve">indication to </w:t>
      </w:r>
      <w:r>
        <w:t>specify</w:t>
      </w:r>
      <w:r w:rsidRPr="00154A7E">
        <w:t xml:space="preserve"> </w:t>
      </w:r>
      <w:r>
        <w:t>whether the usage is reported for</w:t>
      </w:r>
      <w:r>
        <w:rPr>
          <w:lang w:eastAsia="ko-KR"/>
        </w:rPr>
        <w:t xml:space="preserve"> </w:t>
      </w:r>
      <w:r>
        <w:t xml:space="preserve">redundant transmission. </w:t>
      </w:r>
    </w:p>
    <w:p w14:paraId="1C8672C3" w14:textId="77777777" w:rsidR="006C58A8" w:rsidRDefault="006C58A8" w:rsidP="006C58A8">
      <w:r>
        <w:t xml:space="preserve">During the PDU session life, the SMF may decide to active or </w:t>
      </w:r>
      <w:proofErr w:type="spellStart"/>
      <w:r>
        <w:t>deactive</w:t>
      </w:r>
      <w:proofErr w:type="spellEnd"/>
      <w:r>
        <w:t xml:space="preserve"> </w:t>
      </w:r>
      <w:r>
        <w:rPr>
          <w:lang w:eastAsia="ko-KR"/>
        </w:rPr>
        <w:t xml:space="preserve">the redundant transmission </w:t>
      </w:r>
      <w:r>
        <w:t xml:space="preserve">and reports the </w:t>
      </w:r>
      <w:r>
        <w:rPr>
          <w:lang w:bidi="ar-IQ"/>
        </w:rPr>
        <w:t>usage</w:t>
      </w:r>
      <w:r>
        <w:rPr>
          <w:color w:val="70AD47"/>
          <w:lang w:eastAsia="zh-CN"/>
        </w:rPr>
        <w:t xml:space="preserve"> </w:t>
      </w:r>
      <w:r w:rsidRPr="00290020">
        <w:t xml:space="preserve">based on the redundant transmission change </w:t>
      </w:r>
      <w:r>
        <w:t>trigger.</w:t>
      </w:r>
    </w:p>
    <w:p w14:paraId="6CED6706" w14:textId="6CB90EE8" w:rsidR="006C58A8" w:rsidRPr="008738FB" w:rsidDel="00987AC3" w:rsidRDefault="006C58A8" w:rsidP="006C58A8">
      <w:pPr>
        <w:pStyle w:val="EditorsNote"/>
        <w:rPr>
          <w:del w:id="19" w:author="Huawei" w:date="2021-04-13T16:19:00Z"/>
          <w:lang w:eastAsia="zh-CN" w:bidi="ar-IQ"/>
        </w:rPr>
      </w:pPr>
      <w:del w:id="20" w:author="Huawei" w:date="2021-04-13T16:19:00Z">
        <w:r w:rsidRPr="00F9338A" w:rsidDel="00987AC3">
          <w:delText xml:space="preserve">Editor’s note: the definition of </w:delText>
        </w:r>
        <w:r w:rsidRPr="00F9338A" w:rsidDel="00987AC3">
          <w:rPr>
            <w:lang w:bidi="ar-IQ"/>
          </w:rPr>
          <w:delText>"</w:delText>
        </w:r>
        <w:r w:rsidDel="00987AC3">
          <w:rPr>
            <w:lang w:eastAsia="zh-CN"/>
          </w:rPr>
          <w:delText>non-redundant transmission</w:delText>
        </w:r>
        <w:r w:rsidRPr="00F9338A" w:rsidDel="00987AC3">
          <w:rPr>
            <w:lang w:bidi="ar-IQ"/>
          </w:rPr>
          <w:delText>" is ffs</w:delText>
        </w:r>
      </w:del>
    </w:p>
    <w:p w14:paraId="7B2D606C" w14:textId="571E6CB0" w:rsidR="00847926" w:rsidRPr="006C58A8" w:rsidRDefault="006C58A8" w:rsidP="004E3B44">
      <w:pPr>
        <w:pStyle w:val="EditorsNote"/>
        <w:rPr>
          <w:lang w:eastAsia="zh-CN"/>
        </w:rPr>
      </w:pPr>
      <w:r>
        <w:rPr>
          <w:lang w:eastAsia="zh-CN" w:bidi="ar-IQ"/>
        </w:rPr>
        <w:t xml:space="preserve">Editor’s note: the usage reporting for </w:t>
      </w:r>
      <w:r>
        <w:t>the redundant transmission at transport layer and N3/N9 interface</w:t>
      </w:r>
      <w:r>
        <w:rPr>
          <w:lang w:eastAsia="zh-CN" w:bidi="ar-IQ"/>
        </w:rPr>
        <w:t xml:space="preserve"> is </w:t>
      </w:r>
      <w:proofErr w:type="spellStart"/>
      <w:r>
        <w:rPr>
          <w:lang w:eastAsia="zh-CN" w:bidi="ar-IQ"/>
        </w:rPr>
        <w:t>ffs</w:t>
      </w:r>
      <w:proofErr w:type="spellEnd"/>
      <w:r>
        <w:rPr>
          <w:lang w:eastAsia="zh-CN" w:bidi="ar-IQ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6F93E6" w14:textId="77777777" w:rsidR="00BB2D32" w:rsidRDefault="00BB2D32">
      <w:r>
        <w:separator/>
      </w:r>
    </w:p>
  </w:endnote>
  <w:endnote w:type="continuationSeparator" w:id="0">
    <w:p w14:paraId="4AA9905B" w14:textId="77777777" w:rsidR="00BB2D32" w:rsidRDefault="00BB2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7E12DD" w14:textId="77777777" w:rsidR="00BB2D32" w:rsidRDefault="00BB2D32">
      <w:r>
        <w:separator/>
      </w:r>
    </w:p>
  </w:footnote>
  <w:footnote w:type="continuationSeparator" w:id="0">
    <w:p w14:paraId="164BCBCE" w14:textId="77777777" w:rsidR="00BB2D32" w:rsidRDefault="00BB2D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4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80844"/>
    <w:rsid w:val="000819C1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3A3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904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6EF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5151"/>
    <w:rsid w:val="003663F1"/>
    <w:rsid w:val="00371A98"/>
    <w:rsid w:val="00372F39"/>
    <w:rsid w:val="00374DD4"/>
    <w:rsid w:val="003768F8"/>
    <w:rsid w:val="00381E8D"/>
    <w:rsid w:val="00383EE0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29C6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1C3F"/>
    <w:rsid w:val="005A1CC3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7DE"/>
    <w:rsid w:val="007D6A07"/>
    <w:rsid w:val="007D7258"/>
    <w:rsid w:val="007F551D"/>
    <w:rsid w:val="007F7259"/>
    <w:rsid w:val="008008BC"/>
    <w:rsid w:val="00800E24"/>
    <w:rsid w:val="008022C1"/>
    <w:rsid w:val="00802E93"/>
    <w:rsid w:val="008040A8"/>
    <w:rsid w:val="00807376"/>
    <w:rsid w:val="00814A7B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C5A3D"/>
    <w:rsid w:val="008D3690"/>
    <w:rsid w:val="008E13BF"/>
    <w:rsid w:val="008E1A92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5999"/>
    <w:rsid w:val="00A40D0E"/>
    <w:rsid w:val="00A40D59"/>
    <w:rsid w:val="00A4650E"/>
    <w:rsid w:val="00A47E70"/>
    <w:rsid w:val="00A50CF0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A61CB"/>
    <w:rsid w:val="00AB0F68"/>
    <w:rsid w:val="00AB1052"/>
    <w:rsid w:val="00AB3CC1"/>
    <w:rsid w:val="00AB5A3A"/>
    <w:rsid w:val="00AB7193"/>
    <w:rsid w:val="00AC0036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1B90"/>
    <w:rsid w:val="00B8676C"/>
    <w:rsid w:val="00B95F09"/>
    <w:rsid w:val="00B96197"/>
    <w:rsid w:val="00B968C8"/>
    <w:rsid w:val="00BA3EC5"/>
    <w:rsid w:val="00BA51D9"/>
    <w:rsid w:val="00BB2D32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E7C52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764CC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50255"/>
    <w:rsid w:val="00D563D8"/>
    <w:rsid w:val="00D60574"/>
    <w:rsid w:val="00D61512"/>
    <w:rsid w:val="00D619AA"/>
    <w:rsid w:val="00D63730"/>
    <w:rsid w:val="00D65E0D"/>
    <w:rsid w:val="00D706EC"/>
    <w:rsid w:val="00D77409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4265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C588D"/>
    <w:rsid w:val="00EC7738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32E4"/>
    <w:rsid w:val="00F64183"/>
    <w:rsid w:val="00F65D48"/>
    <w:rsid w:val="00F7126D"/>
    <w:rsid w:val="00F843EA"/>
    <w:rsid w:val="00F847EA"/>
    <w:rsid w:val="00F87CCE"/>
    <w:rsid w:val="00F87F88"/>
    <w:rsid w:val="00F92310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C7E67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1D4AC-69DC-44E6-85A4-07F4C33F0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2</Pages>
  <Words>546</Words>
  <Characters>311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6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8</cp:revision>
  <cp:lastPrinted>1899-12-31T23:00:00Z</cp:lastPrinted>
  <dcterms:created xsi:type="dcterms:W3CDTF">2021-05-13T12:06:00Z</dcterms:created>
  <dcterms:modified xsi:type="dcterms:W3CDTF">2021-05-1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ywZtgHDpTECGS2OanA29RRNUKsn3Plpe3goTmLfumYHda2eyfrGO/WiCu973w3prcbl8ffL
AzeO91+FoAur29keBwvYRmF+Cx4o5korN9q2YbID2yzxk056lx8cF5eoJqzieEGP90XHc7wg
mgMYB1qAgtcXHnB8la9J7kG8VYSxEVnr1EM0IhTo3Mm7kWewwqNznGAQnggMP7XJtevcFXll
/b3HNa64lu6yoAOjX+</vt:lpwstr>
  </property>
  <property fmtid="{D5CDD505-2E9C-101B-9397-08002B2CF9AE}" pid="22" name="_2015_ms_pID_7253431">
    <vt:lpwstr>ObCdVDXkwnYHnMv64Y/fz+Th2WGGkeAWk8MeLlV1Rn/C54YPPOnbeQ
4+EJ6FLqAEdrbCbL4SpKEqHjPWeqf681mHNgjOzJ7yzfDyf6h8WAZP0mJhgj4VvyLtVscq0P
o+NWMj8r/nc4mL4KddGx2NcVP+p/wlbiiyiO9Zqw7YFtTC/rSyMsm6mJTNWIhQPds1J5mII+
YgkSJAeWacJE4O6tXJlesl+Faktcb8oAIldm</vt:lpwstr>
  </property>
  <property fmtid="{D5CDD505-2E9C-101B-9397-08002B2CF9AE}" pid="23" name="_2015_ms_pID_7253432">
    <vt:lpwstr>M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3631742</vt:lpwstr>
  </property>
</Properties>
</file>